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fb5a3d45a170192152e3e54a49ba11138e3b587"/>
    <w:p>
      <w:pPr>
        <w:pStyle w:val="Heading1"/>
      </w:pPr>
      <w:r>
        <w:t xml:space="preserve">Cover Letter for University Lecturer Position</w:t>
      </w:r>
    </w:p>
    <w:p>
      <w:pPr>
        <w:pStyle w:val="FirstParagraph"/>
      </w:pPr>
      <w:r>
        <w:t xml:space="preserve">Dear [Hiring Manager's Name],</w:t>
      </w:r>
    </w:p>
    <w:p>
      <w:pPr>
        <w:pStyle w:val="BodyText"/>
      </w:pPr>
      <w:r>
        <w:t xml:space="preserve">I am writing to express my sincere interest in the University Lecturer position at a prestigious institution in Myanmar Yangon. As an experienced academic with a passion for education and a deep commitment to fostering intellectual growth, I am eager to contribute my expertise to an environment that values innovation, cultural exchange, and academic excellence. The opportunity to teach in Myanmar Yangon is particularly appealing as it aligns with my professional goals of bridging global knowledge with local educational needs.</w:t>
      </w:r>
    </w:p>
    <w:p>
      <w:pPr>
        <w:pStyle w:val="BodyText"/>
      </w:pPr>
      <w:r>
        <w:t xml:space="preserve">My academic journey has been defined by a dedication to teaching, research, and community engagement. I hold a [Your Degree] in [Your Field of Study] from [Your University], where I developed a strong foundation in [specific subject areas or methodologies]. Over the past [X years], I have served as a lecturer at [Previous Institution], where I designed and delivered courses on topics such as [list relevant subjects]. My teaching philosophy emphasizes critical thinking, active learning, and the integration of real-world applications to prepare students for dynamic global challenges.</w:t>
      </w:r>
    </w:p>
    <w:p>
      <w:pPr>
        <w:pStyle w:val="BodyText"/>
      </w:pPr>
      <w:r>
        <w:t xml:space="preserve">What draws me to the University Lecturer role in Myanmar Yangon is the unique opportunity to contribute to an institution that plays a pivotal role in shaping the future of education in Southeast Asia. I am particularly inspired by [specific university or program name, if known], which has a reputation for [mention relevant strengths, e.g., "fostering interdisciplinary research" or "promoting sustainable development"]. I believe my background in [your expertise] and my ability to adapt to diverse cultural settings would allow me to make meaningful contributions to both the academic and extracurricular life of the university.</w:t>
      </w:r>
    </w:p>
    <w:p>
      <w:pPr>
        <w:pStyle w:val="BodyText"/>
      </w:pPr>
      <w:r>
        <w:t xml:space="preserve">My experience working in multicultural environments has equipped me with the skills necessary to thrive in a vibrant city like Yangon. Having taught students from varied backgrounds, I have developed strategies to create inclusive classrooms where every learner feels valued and motivated. In Myanmar Yangon, I am eager to engage with local communities, collaborate with faculty members, and support initiatives that align with the university’s mission of [mention any specific goals of the institution if known]. Whether through mentorship, curriculum development, or research partnerships, I am committed to fostering an environment where students can flourish.</w:t>
      </w:r>
    </w:p>
    <w:p>
      <w:pPr>
        <w:pStyle w:val="BodyText"/>
      </w:pPr>
      <w:r>
        <w:t xml:space="preserve">One of my key strengths is my ability to integrate technology and innovative pedagogical practices into my teaching. For instance, during my tenure at [Previous Institution], I introduced [specific project or tool], which significantly enhanced student engagement and learning outcomes. In Myanmar Yangon, I am keen to explore how digital resources can be leveraged to address educational challenges and expand access to quality learning opportunities. I am also passionate about conducting research that addresses local issues, such as [mention relevant topics, e.g., "sustainable agriculture," "public health," or "economic development"], and I would welcome the chance to collaborate with colleagues on impactful projects.</w:t>
      </w:r>
    </w:p>
    <w:p>
      <w:pPr>
        <w:pStyle w:val="BodyText"/>
      </w:pPr>
      <w:r>
        <w:t xml:space="preserve">My motivation to work in Myanmar Yangon is further fueled by my appreciation for its rich cultural heritage and dynamic urban landscape. The city’s blend of historical landmarks, modern infrastructure, and a thriving academic community creates an ideal setting for intellectual exploration. I am particularly drawn to the opportunities for cross-cultural dialogue that this role would provide, as well as the chance to learn from and contribute to a society with a deep respect for education and tradition.</w:t>
      </w:r>
    </w:p>
    <w:p>
      <w:pPr>
        <w:pStyle w:val="BodyText"/>
      </w:pPr>
      <w:r>
        <w:t xml:space="preserve">As a University Lecturer, I aim to be more than an instructor—I seek to be a mentor, researcher, and advocate for my students’ success. I am confident that my teaching experience, research acumen, and cultural adaptability make me well-suited to thrive in the academic environment of Myanmar Yangon. I would be honored to bring my skills and enthusiasm to your institution and contribute to its mission of excellence.</w:t>
      </w:r>
    </w:p>
    <w:p>
      <w:pPr>
        <w:pStyle w:val="BodyText"/>
      </w:pPr>
      <w:r>
        <w:t xml:space="preserve">Thank you for considering my application. I would welcome the opportunity to discuss how my qualifications align with the needs of your university. Please feel free to contact me at [your phone number] or [your email address] at your earliest convenience. I look forward to the possibility of contributing to the academic community in Myanmar Yang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Myanmar Yangon</dc:title>
  <dc:creator/>
  <dc:language>en</dc:language>
  <cp:keywords/>
  <dcterms:created xsi:type="dcterms:W3CDTF">2025-12-11T15:44:19Z</dcterms:created>
  <dcterms:modified xsi:type="dcterms:W3CDTF">2025-12-11T15:44:19Z</dcterms:modified>
</cp:coreProperties>
</file>

<file path=docProps/custom.xml><?xml version="1.0" encoding="utf-8"?>
<Properties xmlns="http://schemas.openxmlformats.org/officeDocument/2006/custom-properties" xmlns:vt="http://schemas.openxmlformats.org/officeDocument/2006/docPropsVTypes"/>
</file>